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96AF" w14:textId="5B2204B4" w:rsidR="00E7329B" w:rsidRPr="00E915CB" w:rsidRDefault="00E7329B" w:rsidP="007A7B10">
      <w:pPr>
        <w:pStyle w:val="Default"/>
        <w:spacing w:line="360" w:lineRule="auto"/>
        <w:jc w:val="center"/>
        <w:rPr>
          <w:b/>
          <w:bCs/>
        </w:rPr>
      </w:pPr>
      <w:r w:rsidRPr="00E915CB">
        <w:rPr>
          <w:b/>
          <w:bCs/>
        </w:rPr>
        <w:t xml:space="preserve">BÀI TẬP TUẦN </w:t>
      </w:r>
      <w:r w:rsidR="00D34E23" w:rsidRPr="00E915CB">
        <w:rPr>
          <w:b/>
          <w:bCs/>
        </w:rPr>
        <w:t>2</w:t>
      </w:r>
      <w:r w:rsidRPr="00E915CB">
        <w:rPr>
          <w:b/>
          <w:bCs/>
        </w:rPr>
        <w:t xml:space="preserve"> – IT4062</w:t>
      </w:r>
    </w:p>
    <w:p w14:paraId="06A50DAE" w14:textId="034C1615" w:rsidR="00E7329B" w:rsidRPr="00E915CB" w:rsidRDefault="00E7329B" w:rsidP="007A7B10">
      <w:pPr>
        <w:pStyle w:val="Default"/>
        <w:spacing w:line="360" w:lineRule="auto"/>
        <w:rPr>
          <w:b/>
          <w:bCs/>
        </w:rPr>
      </w:pPr>
      <w:r w:rsidRPr="00E915CB">
        <w:rPr>
          <w:b/>
          <w:bCs/>
        </w:rPr>
        <w:t xml:space="preserve">Hạn nộp: </w:t>
      </w:r>
      <w:r w:rsidR="006F7B8A">
        <w:rPr>
          <w:b/>
          <w:bCs/>
        </w:rPr>
        <w:t>trước buổi học tiếp theo</w:t>
      </w:r>
      <w:r w:rsidRPr="00E915CB">
        <w:rPr>
          <w:b/>
          <w:bCs/>
        </w:rPr>
        <w:t>, điểm cộng cho các sinh viên nộp bài đúng và sớm nhất</w:t>
      </w:r>
    </w:p>
    <w:p w14:paraId="4CEAD802" w14:textId="77777777" w:rsidR="00877914" w:rsidRDefault="00E7329B" w:rsidP="007A7B10">
      <w:pPr>
        <w:pStyle w:val="CM1"/>
        <w:spacing w:line="360" w:lineRule="auto"/>
        <w:rPr>
          <w:color w:val="000000"/>
          <w:sz w:val="22"/>
          <w:szCs w:val="22"/>
        </w:rPr>
      </w:pPr>
      <w:r>
        <w:rPr>
          <w:color w:val="000000"/>
          <w:sz w:val="22"/>
          <w:szCs w:val="22"/>
        </w:rPr>
        <w:t xml:space="preserve">Yêu cầu nộp bài: </w:t>
      </w:r>
    </w:p>
    <w:p w14:paraId="4E358BB2" w14:textId="77777777" w:rsidR="00877914" w:rsidRDefault="00E7329B" w:rsidP="007A7B10">
      <w:pPr>
        <w:pStyle w:val="CM1"/>
        <w:spacing w:line="360" w:lineRule="auto"/>
        <w:rPr>
          <w:color w:val="000000"/>
          <w:sz w:val="22"/>
          <w:szCs w:val="22"/>
        </w:rPr>
      </w:pPr>
      <w:r>
        <w:rPr>
          <w:color w:val="000000"/>
          <w:sz w:val="22"/>
          <w:szCs w:val="22"/>
        </w:rPr>
        <w:t xml:space="preserve">-Tạo Makefile để biên dịch </w:t>
      </w:r>
    </w:p>
    <w:p w14:paraId="7E5B79E9" w14:textId="773D0726" w:rsidR="00E7329B" w:rsidRDefault="00E7329B" w:rsidP="007A7B10">
      <w:pPr>
        <w:pStyle w:val="CM1"/>
        <w:spacing w:line="360" w:lineRule="auto"/>
        <w:rPr>
          <w:color w:val="000000"/>
          <w:sz w:val="22"/>
          <w:szCs w:val="22"/>
        </w:rPr>
      </w:pPr>
      <w:r>
        <w:rPr>
          <w:color w:val="000000"/>
          <w:sz w:val="22"/>
          <w:szCs w:val="22"/>
        </w:rPr>
        <w:t xml:space="preserve">-Đóng gói tất cả file mã nguồn và Makefile vào một file nén có tên theo định dạnh </w:t>
      </w:r>
    </w:p>
    <w:p w14:paraId="7B4834B0" w14:textId="77777777" w:rsidR="00877914" w:rsidRDefault="00E7329B" w:rsidP="007A7B10">
      <w:pPr>
        <w:pStyle w:val="CM3"/>
        <w:spacing w:line="360" w:lineRule="auto"/>
        <w:rPr>
          <w:color w:val="000000"/>
          <w:sz w:val="22"/>
          <w:szCs w:val="22"/>
        </w:rPr>
      </w:pPr>
      <w:r>
        <w:rPr>
          <w:color w:val="000000"/>
          <w:sz w:val="22"/>
          <w:szCs w:val="22"/>
        </w:rPr>
        <w:t xml:space="preserve">HotenSV_MSSV_HW1.zip. Ví dụ: NguyenVanA_20161234_HW1.zip </w:t>
      </w:r>
    </w:p>
    <w:p w14:paraId="1F18B3C8" w14:textId="1C1A35C2" w:rsidR="00E7329B" w:rsidRDefault="00E7329B" w:rsidP="007A7B10">
      <w:pPr>
        <w:pStyle w:val="CM3"/>
        <w:spacing w:line="360" w:lineRule="auto"/>
        <w:rPr>
          <w:color w:val="000000"/>
          <w:sz w:val="22"/>
          <w:szCs w:val="22"/>
        </w:rPr>
      </w:pPr>
      <w:r>
        <w:rPr>
          <w:color w:val="000000"/>
          <w:sz w:val="22"/>
          <w:szCs w:val="22"/>
        </w:rPr>
        <w:t xml:space="preserve">-Nộp bài theo quy định </w:t>
      </w:r>
    </w:p>
    <w:p w14:paraId="348D03A8" w14:textId="77777777" w:rsidR="00877914" w:rsidRPr="00877914" w:rsidRDefault="00877914" w:rsidP="00877914">
      <w:pPr>
        <w:pStyle w:val="Default"/>
      </w:pPr>
    </w:p>
    <w:p w14:paraId="03B14500" w14:textId="269D1147" w:rsidR="00E7329B" w:rsidRDefault="00E915CB" w:rsidP="007A7B10">
      <w:pPr>
        <w:pStyle w:val="CM1"/>
        <w:spacing w:line="360" w:lineRule="auto"/>
        <w:rPr>
          <w:b/>
          <w:bCs/>
          <w:sz w:val="22"/>
          <w:szCs w:val="22"/>
        </w:rPr>
      </w:pPr>
      <w:r>
        <w:rPr>
          <w:b/>
          <w:bCs/>
          <w:sz w:val="22"/>
          <w:szCs w:val="22"/>
        </w:rPr>
        <w:t>Ứng dụng cung cấp chức năng tìm kiếm thông tin tên miền cho người dùng</w:t>
      </w:r>
    </w:p>
    <w:p w14:paraId="4996A24F" w14:textId="72AC9D54" w:rsidR="00E915CB" w:rsidRDefault="00E915CB" w:rsidP="00E915CB">
      <w:pPr>
        <w:pStyle w:val="Default"/>
      </w:pPr>
    </w:p>
    <w:p w14:paraId="631CA17A" w14:textId="2C876CFA" w:rsidR="00E915CB" w:rsidRDefault="00E915CB" w:rsidP="00E915CB">
      <w:pPr>
        <w:pStyle w:val="Default"/>
      </w:pPr>
      <w:r>
        <w:t>Ứng dụng sẽ nhận tên miền hoặc địa chỉ IP được truyền theo tham số dòng lệnh ví dụ như sau</w:t>
      </w:r>
    </w:p>
    <w:p w14:paraId="626C8CE2" w14:textId="7965A0AD" w:rsidR="00E915CB" w:rsidRDefault="00E915CB" w:rsidP="00E915CB">
      <w:pPr>
        <w:pStyle w:val="Default"/>
      </w:pPr>
    </w:p>
    <w:p w14:paraId="755FF382" w14:textId="77777777" w:rsidR="00E915CB" w:rsidRPr="00E915CB" w:rsidRDefault="00E915CB" w:rsidP="00E915CB">
      <w:pPr>
        <w:pStyle w:val="Default"/>
        <w:spacing w:line="338" w:lineRule="atLeast"/>
        <w:ind w:left="720" w:firstLine="720"/>
        <w:rPr>
          <w:rFonts w:ascii="Courier New" w:hAnsi="Courier New" w:cs="Courier New"/>
          <w:sz w:val="20"/>
          <w:szCs w:val="20"/>
        </w:rPr>
      </w:pPr>
      <w:r w:rsidRPr="00E915CB">
        <w:rPr>
          <w:rFonts w:ascii="Courier New" w:hAnsi="Courier New" w:cs="Courier New"/>
          <w:b/>
          <w:bCs/>
          <w:sz w:val="20"/>
          <w:szCs w:val="20"/>
        </w:rPr>
        <w:t xml:space="preserve">./resolver parameter </w:t>
      </w:r>
    </w:p>
    <w:p w14:paraId="4AD2003D" w14:textId="77777777" w:rsidR="00E915CB" w:rsidRDefault="00E915CB" w:rsidP="00E915CB">
      <w:pPr>
        <w:pStyle w:val="Default"/>
      </w:pPr>
    </w:p>
    <w:p w14:paraId="67393343" w14:textId="49406F8D" w:rsidR="00E915CB" w:rsidRDefault="00E915CB" w:rsidP="00E915CB">
      <w:pPr>
        <w:pStyle w:val="Default"/>
      </w:pPr>
      <w:r>
        <w:t>Với:</w:t>
      </w:r>
    </w:p>
    <w:p w14:paraId="36A39CBB" w14:textId="77777777" w:rsidR="00E915CB" w:rsidRDefault="00E915CB" w:rsidP="00E915CB">
      <w:pPr>
        <w:pStyle w:val="Default"/>
        <w:numPr>
          <w:ilvl w:val="0"/>
          <w:numId w:val="2"/>
        </w:numPr>
      </w:pPr>
      <w:r>
        <w:t>Nếu tham số là một địa chỉ IP hợp lệ, chương trình hiển thị tên miền chính thức và các danh sách các tên miền phụ có thể phân giải thành địa chỉ IP này</w:t>
      </w:r>
    </w:p>
    <w:p w14:paraId="48045E3F" w14:textId="1CB37FC9" w:rsidR="00E915CB" w:rsidRPr="00E915CB" w:rsidRDefault="00E915CB" w:rsidP="00E915CB">
      <w:pPr>
        <w:pStyle w:val="Default"/>
        <w:numPr>
          <w:ilvl w:val="0"/>
          <w:numId w:val="2"/>
        </w:numPr>
        <w:rPr>
          <w:rFonts w:ascii="Courier New" w:hAnsi="Courier New" w:cs="Courier New"/>
          <w:sz w:val="20"/>
          <w:szCs w:val="20"/>
        </w:rPr>
      </w:pPr>
      <w:r>
        <w:t>Nếu tham số là tên miền thì hiển thị địa chỉ IP chính thức và danh sách địa chỉ IP phụ tìm kiếm được</w:t>
      </w:r>
    </w:p>
    <w:p w14:paraId="2D39F5CC" w14:textId="09F34366" w:rsidR="00E915CB" w:rsidRPr="00E915CB" w:rsidRDefault="00E915CB" w:rsidP="00E915CB">
      <w:pPr>
        <w:pStyle w:val="Default"/>
        <w:numPr>
          <w:ilvl w:val="0"/>
          <w:numId w:val="2"/>
        </w:numPr>
        <w:rPr>
          <w:rFonts w:ascii="Courier New" w:hAnsi="Courier New" w:cs="Courier New"/>
          <w:sz w:val="20"/>
          <w:szCs w:val="20"/>
        </w:rPr>
      </w:pPr>
      <w:r>
        <w:t>Nếu không tìm thấy thông tin, hiển thị thông báo là không tìm thấy “not found information”</w:t>
      </w:r>
    </w:p>
    <w:p w14:paraId="04E7D38C" w14:textId="77777777" w:rsidR="00E915CB" w:rsidRDefault="00E915CB" w:rsidP="007A7B10">
      <w:pPr>
        <w:pStyle w:val="CM1"/>
        <w:spacing w:line="360" w:lineRule="auto"/>
        <w:rPr>
          <w:b/>
          <w:bCs/>
          <w:sz w:val="22"/>
          <w:szCs w:val="22"/>
        </w:rPr>
      </w:pPr>
    </w:p>
    <w:p w14:paraId="60D8773D" w14:textId="00EBDE67" w:rsidR="00E915CB" w:rsidRDefault="00E915CB" w:rsidP="00E915CB">
      <w:pPr>
        <w:pStyle w:val="CM3"/>
        <w:spacing w:line="360" w:lineRule="auto"/>
        <w:rPr>
          <w:sz w:val="22"/>
          <w:szCs w:val="22"/>
        </w:rPr>
      </w:pPr>
      <w:r>
        <w:rPr>
          <w:i/>
          <w:iCs/>
          <w:sz w:val="22"/>
          <w:szCs w:val="22"/>
        </w:rPr>
        <w:t xml:space="preserve">Lưu ý:Tạo Makefile với tên file thực this </w:t>
      </w:r>
      <w:r w:rsidR="00F7630B">
        <w:rPr>
          <w:i/>
          <w:iCs/>
          <w:sz w:val="22"/>
          <w:szCs w:val="22"/>
        </w:rPr>
        <w:t>s</w:t>
      </w:r>
      <w:r>
        <w:rPr>
          <w:i/>
          <w:iCs/>
          <w:sz w:val="22"/>
          <w:szCs w:val="22"/>
        </w:rPr>
        <w:t xml:space="preserve">au khi biên dịch là resolver </w:t>
      </w:r>
    </w:p>
    <w:p w14:paraId="0AC27393" w14:textId="220D73B8" w:rsidR="00E915CB" w:rsidRDefault="00E915CB" w:rsidP="007A7B10">
      <w:pPr>
        <w:pStyle w:val="CM1"/>
        <w:spacing w:line="360" w:lineRule="auto"/>
        <w:rPr>
          <w:b/>
          <w:bCs/>
          <w:sz w:val="22"/>
          <w:szCs w:val="22"/>
        </w:rPr>
      </w:pPr>
    </w:p>
    <w:p w14:paraId="791D2405" w14:textId="2219A7E0" w:rsidR="00E915CB" w:rsidRDefault="00E915CB" w:rsidP="00E915CB">
      <w:pPr>
        <w:pStyle w:val="Default"/>
      </w:pPr>
      <w:r>
        <w:t>(</w:t>
      </w:r>
      <w:r w:rsidR="002D78BF">
        <w:t>đây chỉ là ví dụ để xem input và output chương trình. T</w:t>
      </w:r>
      <w:r>
        <w:t xml:space="preserve">hông tin </w:t>
      </w:r>
      <w:r w:rsidR="002D78BF">
        <w:t>địa chỉ IP và tên miền có thể tương ứng có thể đã thay đổi so với kết quả tại đây)</w:t>
      </w:r>
    </w:p>
    <w:p w14:paraId="7F5D7BCC" w14:textId="77777777" w:rsidR="00E915CB" w:rsidRPr="00E915CB" w:rsidRDefault="00E915CB" w:rsidP="00E915CB">
      <w:pPr>
        <w:pStyle w:val="Default"/>
      </w:pPr>
    </w:p>
    <w:tbl>
      <w:tblPr>
        <w:tblStyle w:val="TableGrid"/>
        <w:tblW w:w="0" w:type="auto"/>
        <w:tblLook w:val="04A0" w:firstRow="1" w:lastRow="0" w:firstColumn="1" w:lastColumn="0" w:noHBand="0" w:noVBand="1"/>
      </w:tblPr>
      <w:tblGrid>
        <w:gridCol w:w="4675"/>
        <w:gridCol w:w="4675"/>
      </w:tblGrid>
      <w:tr w:rsidR="00E915CB" w14:paraId="75309DAB" w14:textId="77777777" w:rsidTr="00E915CB">
        <w:tc>
          <w:tcPr>
            <w:tcW w:w="4675" w:type="dxa"/>
          </w:tcPr>
          <w:p w14:paraId="2D292656" w14:textId="6D3177F2" w:rsidR="00E915CB" w:rsidRPr="00E915CB" w:rsidRDefault="00E915CB" w:rsidP="00E915CB">
            <w:pPr>
              <w:pStyle w:val="Default"/>
              <w:rPr>
                <w:b/>
                <w:bCs/>
              </w:rPr>
            </w:pPr>
            <w:r w:rsidRPr="00E915CB">
              <w:rPr>
                <w:b/>
                <w:bCs/>
              </w:rPr>
              <w:t>INPUT</w:t>
            </w:r>
          </w:p>
        </w:tc>
        <w:tc>
          <w:tcPr>
            <w:tcW w:w="4675" w:type="dxa"/>
          </w:tcPr>
          <w:p w14:paraId="1EB086D0" w14:textId="351AD576" w:rsidR="00E915CB" w:rsidRPr="00E915CB" w:rsidRDefault="00E915CB" w:rsidP="00E915CB">
            <w:pPr>
              <w:pStyle w:val="Default"/>
              <w:rPr>
                <w:b/>
                <w:bCs/>
              </w:rPr>
            </w:pPr>
            <w:r w:rsidRPr="00E915CB">
              <w:rPr>
                <w:b/>
                <w:bCs/>
              </w:rPr>
              <w:t>OUTPUT</w:t>
            </w:r>
          </w:p>
        </w:tc>
      </w:tr>
      <w:tr w:rsidR="00E915CB" w14:paraId="21BB59D0" w14:textId="77777777" w:rsidTr="00E915CB">
        <w:tc>
          <w:tcPr>
            <w:tcW w:w="4675" w:type="dxa"/>
          </w:tcPr>
          <w:p w14:paraId="651DAD98" w14:textId="584014A4" w:rsidR="00E915CB" w:rsidRDefault="00E915CB" w:rsidP="00E915CB">
            <w:pPr>
              <w:pStyle w:val="Default"/>
            </w:pPr>
            <w:r w:rsidRPr="00E915CB">
              <w:t>./resolver google.com</w:t>
            </w:r>
          </w:p>
        </w:tc>
        <w:tc>
          <w:tcPr>
            <w:tcW w:w="4675" w:type="dxa"/>
          </w:tcPr>
          <w:p w14:paraId="760557AA" w14:textId="77777777" w:rsidR="00E915CB" w:rsidRDefault="00E915CB" w:rsidP="00E915CB">
            <w:pPr>
              <w:pStyle w:val="Default"/>
              <w:rPr>
                <w:sz w:val="20"/>
                <w:szCs w:val="20"/>
              </w:rPr>
            </w:pPr>
            <w:r>
              <w:rPr>
                <w:sz w:val="20"/>
                <w:szCs w:val="20"/>
              </w:rPr>
              <w:t>Official IP: 216.58.197.110</w:t>
            </w:r>
          </w:p>
          <w:p w14:paraId="3CA11D73" w14:textId="77777777" w:rsidR="002D78BF" w:rsidRDefault="00E915CB" w:rsidP="00E915CB">
            <w:pPr>
              <w:pStyle w:val="Default"/>
              <w:rPr>
                <w:sz w:val="20"/>
                <w:szCs w:val="20"/>
              </w:rPr>
            </w:pPr>
            <w:r>
              <w:rPr>
                <w:sz w:val="20"/>
                <w:szCs w:val="20"/>
              </w:rPr>
              <w:t xml:space="preserve">Alias IP: </w:t>
            </w:r>
          </w:p>
          <w:p w14:paraId="53813BF4" w14:textId="4FD5155B" w:rsidR="002D78BF" w:rsidRDefault="00E915CB" w:rsidP="00E915CB">
            <w:pPr>
              <w:pStyle w:val="Default"/>
              <w:rPr>
                <w:sz w:val="20"/>
                <w:szCs w:val="20"/>
              </w:rPr>
            </w:pPr>
            <w:r>
              <w:rPr>
                <w:sz w:val="20"/>
                <w:szCs w:val="20"/>
              </w:rPr>
              <w:t>216.58.197.123</w:t>
            </w:r>
          </w:p>
          <w:p w14:paraId="3E997F74" w14:textId="1FE5D97B" w:rsidR="00E915CB" w:rsidRDefault="00E915CB" w:rsidP="00E915CB">
            <w:pPr>
              <w:pStyle w:val="Default"/>
            </w:pPr>
            <w:r>
              <w:rPr>
                <w:sz w:val="20"/>
                <w:szCs w:val="20"/>
              </w:rPr>
              <w:t>126.58.99.199</w:t>
            </w:r>
          </w:p>
        </w:tc>
      </w:tr>
      <w:tr w:rsidR="00E915CB" w14:paraId="0A599084" w14:textId="77777777" w:rsidTr="00E915CB">
        <w:tc>
          <w:tcPr>
            <w:tcW w:w="4675" w:type="dxa"/>
          </w:tcPr>
          <w:p w14:paraId="2B713DC8" w14:textId="18EC991D" w:rsidR="00E915CB" w:rsidRDefault="002D78BF" w:rsidP="00E915CB">
            <w:pPr>
              <w:pStyle w:val="Default"/>
            </w:pPr>
            <w:r w:rsidRPr="002D78BF">
              <w:t>./resolver 126.58.99.199</w:t>
            </w:r>
          </w:p>
        </w:tc>
        <w:tc>
          <w:tcPr>
            <w:tcW w:w="4675" w:type="dxa"/>
          </w:tcPr>
          <w:p w14:paraId="76E65DD5" w14:textId="77777777" w:rsidR="002D78BF" w:rsidRDefault="002D78BF" w:rsidP="002D78BF">
            <w:pPr>
              <w:pStyle w:val="Default"/>
            </w:pPr>
            <w:r>
              <w:t>Official name: hkg07s22-in-f3.1e100.net</w:t>
            </w:r>
          </w:p>
          <w:p w14:paraId="7EAAA97E" w14:textId="77777777" w:rsidR="002D78BF" w:rsidRDefault="002D78BF" w:rsidP="002D78BF">
            <w:pPr>
              <w:pStyle w:val="Default"/>
            </w:pPr>
            <w:r>
              <w:t>Alias name:</w:t>
            </w:r>
          </w:p>
          <w:p w14:paraId="325BE47E" w14:textId="743533F1" w:rsidR="00E915CB" w:rsidRDefault="002D78BF" w:rsidP="002D78BF">
            <w:pPr>
              <w:pStyle w:val="Default"/>
            </w:pPr>
            <w:r>
              <w:t>hkg07s22-in-f99.1e100.net</w:t>
            </w:r>
          </w:p>
        </w:tc>
      </w:tr>
      <w:tr w:rsidR="00E915CB" w14:paraId="641A7419" w14:textId="77777777" w:rsidTr="00E915CB">
        <w:tc>
          <w:tcPr>
            <w:tcW w:w="4675" w:type="dxa"/>
          </w:tcPr>
          <w:p w14:paraId="2909CA28" w14:textId="1B4AA4BF" w:rsidR="00E915CB" w:rsidRDefault="002D78BF" w:rsidP="00E915CB">
            <w:pPr>
              <w:pStyle w:val="Default"/>
            </w:pPr>
            <w:r w:rsidRPr="002D78BF">
              <w:t>./resolver aznsc.test.com</w:t>
            </w:r>
          </w:p>
        </w:tc>
        <w:tc>
          <w:tcPr>
            <w:tcW w:w="4675" w:type="dxa"/>
          </w:tcPr>
          <w:p w14:paraId="779D2ED4" w14:textId="69FD02EF" w:rsidR="00E915CB" w:rsidRDefault="002D78BF" w:rsidP="00E915CB">
            <w:pPr>
              <w:pStyle w:val="Default"/>
            </w:pPr>
            <w:r w:rsidRPr="002D78BF">
              <w:t>Not found information</w:t>
            </w:r>
          </w:p>
        </w:tc>
      </w:tr>
      <w:tr w:rsidR="00E915CB" w14:paraId="70CBA06E" w14:textId="77777777" w:rsidTr="00E915CB">
        <w:tc>
          <w:tcPr>
            <w:tcW w:w="4675" w:type="dxa"/>
          </w:tcPr>
          <w:p w14:paraId="65E4D14D" w14:textId="170489B5" w:rsidR="00E915CB" w:rsidRDefault="002D78BF" w:rsidP="00E915CB">
            <w:pPr>
              <w:pStyle w:val="Default"/>
            </w:pPr>
            <w:r w:rsidRPr="002D78BF">
              <w:t>./resolver 259.12.34.12</w:t>
            </w:r>
          </w:p>
        </w:tc>
        <w:tc>
          <w:tcPr>
            <w:tcW w:w="4675" w:type="dxa"/>
          </w:tcPr>
          <w:p w14:paraId="163E583C" w14:textId="2A5B15E7" w:rsidR="00E915CB" w:rsidRDefault="002D78BF" w:rsidP="00E915CB">
            <w:pPr>
              <w:pStyle w:val="Default"/>
            </w:pPr>
            <w:r w:rsidRPr="002D78BF">
              <w:t>Not found information</w:t>
            </w:r>
          </w:p>
        </w:tc>
      </w:tr>
      <w:tr w:rsidR="00E915CB" w14:paraId="6DEB420A" w14:textId="77777777" w:rsidTr="00E915CB">
        <w:tc>
          <w:tcPr>
            <w:tcW w:w="4675" w:type="dxa"/>
          </w:tcPr>
          <w:p w14:paraId="4ED6835D" w14:textId="0EB0D1C0" w:rsidR="00E915CB" w:rsidRDefault="002D78BF" w:rsidP="00E915CB">
            <w:pPr>
              <w:pStyle w:val="Default"/>
            </w:pPr>
            <w:r w:rsidRPr="002D78BF">
              <w:t>./resolver 1.2.3</w:t>
            </w:r>
          </w:p>
        </w:tc>
        <w:tc>
          <w:tcPr>
            <w:tcW w:w="4675" w:type="dxa"/>
          </w:tcPr>
          <w:p w14:paraId="167A53BD" w14:textId="3C8E25CC" w:rsidR="00E915CB" w:rsidRDefault="002D78BF" w:rsidP="00E915CB">
            <w:pPr>
              <w:pStyle w:val="Default"/>
            </w:pPr>
            <w:r w:rsidRPr="002D78BF">
              <w:t>Not found information</w:t>
            </w:r>
          </w:p>
        </w:tc>
      </w:tr>
    </w:tbl>
    <w:p w14:paraId="6E4BEC64" w14:textId="77777777" w:rsidR="00E915CB" w:rsidRPr="00E915CB" w:rsidRDefault="00E915CB" w:rsidP="00E915CB">
      <w:pPr>
        <w:pStyle w:val="Default"/>
      </w:pPr>
    </w:p>
    <w:p w14:paraId="22F81C3F" w14:textId="77308AA7" w:rsidR="00577F46" w:rsidRPr="00470E1E" w:rsidRDefault="00577F46" w:rsidP="00470E1E">
      <w:pPr>
        <w:pStyle w:val="Default"/>
        <w:spacing w:line="360" w:lineRule="auto"/>
        <w:rPr>
          <w:rFonts w:ascii="Courier New" w:hAnsi="Courier New" w:cs="Courier New"/>
          <w:color w:val="auto"/>
          <w:sz w:val="22"/>
          <w:szCs w:val="22"/>
        </w:rPr>
      </w:pPr>
    </w:p>
    <w:sectPr w:rsidR="00577F46" w:rsidRPr="0047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67D3"/>
    <w:multiLevelType w:val="hybridMultilevel"/>
    <w:tmpl w:val="4372E45A"/>
    <w:lvl w:ilvl="0" w:tplc="FFB44A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822185">
    <w:abstractNumId w:val="1"/>
  </w:num>
  <w:num w:numId="2" w16cid:durableId="50686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qQUAQ4tNiiwAAAA="/>
  </w:docVars>
  <w:rsids>
    <w:rsidRoot w:val="00E7329B"/>
    <w:rsid w:val="00176A2F"/>
    <w:rsid w:val="002D78BF"/>
    <w:rsid w:val="00470E1E"/>
    <w:rsid w:val="00577F46"/>
    <w:rsid w:val="006F7B8A"/>
    <w:rsid w:val="007A7B10"/>
    <w:rsid w:val="00877914"/>
    <w:rsid w:val="008D4D7A"/>
    <w:rsid w:val="00D25159"/>
    <w:rsid w:val="00D34E23"/>
    <w:rsid w:val="00DC2A23"/>
    <w:rsid w:val="00E7329B"/>
    <w:rsid w:val="00E915CB"/>
    <w:rsid w:val="00F7630B"/>
    <w:rsid w:val="00F90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A59E028D-4A9D-46D4-9189-A6A80E42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sid w:val="00E7329B"/>
    <w:pPr>
      <w:spacing w:line="343" w:lineRule="atLeast"/>
    </w:pPr>
    <w:rPr>
      <w:color w:val="auto"/>
    </w:rPr>
  </w:style>
  <w:style w:type="paragraph" w:customStyle="1" w:styleId="CM3">
    <w:name w:val="CM3"/>
    <w:basedOn w:val="Default"/>
    <w:next w:val="Default"/>
    <w:uiPriority w:val="99"/>
    <w:rsid w:val="00E7329B"/>
    <w:rPr>
      <w:color w:val="auto"/>
    </w:rPr>
  </w:style>
  <w:style w:type="paragraph" w:customStyle="1" w:styleId="CM4">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DCA99E06EF1E4686D55E5D38B35F2E" ma:contentTypeVersion="2" ma:contentTypeDescription="Create a new document." ma:contentTypeScope="" ma:versionID="57bbce2894dbff72616bd17acae15bc0">
  <xsd:schema xmlns:xsd="http://www.w3.org/2001/XMLSchema" xmlns:xs="http://www.w3.org/2001/XMLSchema" xmlns:p="http://schemas.microsoft.com/office/2006/metadata/properties" xmlns:ns2="7d526a88-71b4-405d-86fd-9b9f081c900b" targetNamespace="http://schemas.microsoft.com/office/2006/metadata/properties" ma:root="true" ma:fieldsID="8ef12f4aca5dfe40ba4bcfb0e570f664" ns2:_="">
    <xsd:import namespace="7d526a88-71b4-405d-86fd-9b9f081c900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526a88-71b4-405d-86fd-9b9f081c90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97F7F77-3182-4C3F-AA04-D8A6ADAD6A39}"/>
</file>

<file path=customXml/itemProps2.xml><?xml version="1.0" encoding="utf-8"?>
<ds:datastoreItem xmlns:ds="http://schemas.openxmlformats.org/officeDocument/2006/customXml" ds:itemID="{061D6C19-ABDE-4BC1-8083-383CA6996491}"/>
</file>

<file path=docProps/app.xml><?xml version="1.0" encoding="utf-8"?>
<Properties xmlns="http://schemas.openxmlformats.org/officeDocument/2006/extended-properties" xmlns:vt="http://schemas.openxmlformats.org/officeDocument/2006/docPropsVTypes">
  <Template>Normal.dotm</Template>
  <TotalTime>5</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Tong Van Van</cp:lastModifiedBy>
  <cp:revision>8</cp:revision>
  <dcterms:created xsi:type="dcterms:W3CDTF">2019-09-09T22:21:00Z</dcterms:created>
  <dcterms:modified xsi:type="dcterms:W3CDTF">2023-03-28T01:39:00Z</dcterms:modified>
</cp:coreProperties>
</file>